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8A5ADC" w:rsidRPr="001A6886" w:rsidTr="00DD4064">
        <w:trPr>
          <w:trHeight w:val="2348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9E3D0F">
              <w:rPr>
                <w:rFonts w:ascii="Times New Roman" w:hAnsi="Times New Roman" w:cs="Times New Roman"/>
              </w:rPr>
            </w:r>
            <w:r w:rsidR="009E3D0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9E3D0F">
              <w:rPr>
                <w:rFonts w:ascii="Times New Roman" w:hAnsi="Times New Roman" w:cs="Times New Roman"/>
              </w:rPr>
            </w:r>
            <w:r w:rsidR="009E3D0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9E3D0F">
              <w:rPr>
                <w:rFonts w:ascii="Times New Roman" w:hAnsi="Times New Roman" w:cs="Times New Roman"/>
              </w:rPr>
            </w:r>
            <w:r w:rsidR="009E3D0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2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DD4064">
        <w:trPr>
          <w:trHeight w:val="4796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>Adı 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İmza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7F7D8E" w:rsidRPr="001A6886" w:rsidTr="00DD4064">
        <w:trPr>
          <w:trHeight w:val="2384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tbl>
            <w:tblPr>
              <w:tblStyle w:val="TabloKlavuzu"/>
              <w:tblW w:w="10524" w:type="dxa"/>
              <w:tblLayout w:type="fixed"/>
              <w:tblLook w:val="04A0" w:firstRow="1" w:lastRow="0" w:firstColumn="1" w:lastColumn="0" w:noHBand="0" w:noVBand="1"/>
            </w:tblPr>
            <w:tblGrid>
              <w:gridCol w:w="9006"/>
              <w:gridCol w:w="1518"/>
            </w:tblGrid>
            <w:tr w:rsidR="004B63FC" w:rsidRPr="001A6886" w:rsidTr="00DD4064">
              <w:trPr>
                <w:trHeight w:val="454"/>
              </w:trPr>
              <w:tc>
                <w:tcPr>
                  <w:tcW w:w="4279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Yürütülen Dersler:</w:t>
                  </w:r>
                </w:p>
              </w:tc>
              <w:tc>
                <w:tcPr>
                  <w:tcW w:w="721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Durum</w:t>
                  </w:r>
                </w:p>
              </w:tc>
            </w:tr>
            <w:tr w:rsidR="004B63FC" w:rsidRPr="001A6886" w:rsidTr="00DD4064">
              <w:trPr>
                <w:trHeight w:val="539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7"/>
                  <w:placeholder>
                    <w:docPart w:val="945429213635486A9CB231E1BE133BB8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561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dört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2"/>
                  <w:placeholder>
                    <w:docPart w:val="9CEFFEEFAFB2499C9F322D411DB5C761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820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 xml:space="preserve">** </w:t>
                  </w:r>
                  <w:r w:rsidRPr="001A6886">
                    <w:rPr>
                      <w:rFonts w:ascii="Times New Roman" w:hAnsi="Times New Roman" w:cs="Times New Roman"/>
                    </w:rPr>
                    <w:t>Veya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 xml:space="preserve"> Lisansüstü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1"/>
                  <w:placeholder>
                    <w:docPart w:val="F5B9C0D47C134526B3E7B5E069928B44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</w:tbl>
          <w:p w:rsidR="00C659AE" w:rsidRPr="001A6886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</w:p>
        </w:tc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F94A1A">
      <w:headerReference w:type="default" r:id="rId9"/>
      <w:footerReference w:type="default" r:id="rId10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3D0F" w:rsidRDefault="009E3D0F" w:rsidP="004531D3">
      <w:pPr>
        <w:spacing w:after="0" w:line="240" w:lineRule="auto"/>
      </w:pPr>
      <w:r>
        <w:separator/>
      </w:r>
    </w:p>
  </w:endnote>
  <w:endnote w:type="continuationSeparator" w:id="0">
    <w:p w:rsidR="009E3D0F" w:rsidRDefault="009E3D0F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095472" w:rsidRPr="005B6619">
      <w:rPr>
        <w:rFonts w:ascii="Times New Roman" w:hAnsi="Times New Roman" w:cs="Times New Roman"/>
        <w:sz w:val="20"/>
        <w:szCs w:val="20"/>
      </w:rPr>
      <w:t>00</w:t>
    </w:r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3D0F" w:rsidRDefault="009E3D0F" w:rsidP="004531D3">
      <w:pPr>
        <w:spacing w:after="0" w:line="240" w:lineRule="auto"/>
      </w:pPr>
      <w:r>
        <w:separator/>
      </w:r>
    </w:p>
  </w:footnote>
  <w:footnote w:type="continuationSeparator" w:id="0">
    <w:p w:rsidR="009E3D0F" w:rsidRDefault="009E3D0F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406E9C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 w:rsidRPr="00426821"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4E5290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EĞTİM</w:t>
          </w:r>
          <w:r w:rsidR="007C4FF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BİLİMLER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:rsidR="002350C7" w:rsidRDefault="002350C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A2502"/>
    <w:rsid w:val="004A70C9"/>
    <w:rsid w:val="004B63FC"/>
    <w:rsid w:val="004C125A"/>
    <w:rsid w:val="004E5290"/>
    <w:rsid w:val="005138B8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B2B48"/>
    <w:rsid w:val="006D30DA"/>
    <w:rsid w:val="006D5681"/>
    <w:rsid w:val="006F0014"/>
    <w:rsid w:val="007506E2"/>
    <w:rsid w:val="007C4FFB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A5ADC"/>
    <w:rsid w:val="008B2F23"/>
    <w:rsid w:val="008D6B1B"/>
    <w:rsid w:val="008F3DC0"/>
    <w:rsid w:val="00901840"/>
    <w:rsid w:val="009505DE"/>
    <w:rsid w:val="009A4EBE"/>
    <w:rsid w:val="009E3380"/>
    <w:rsid w:val="009E3D0F"/>
    <w:rsid w:val="009F17F9"/>
    <w:rsid w:val="009F6091"/>
    <w:rsid w:val="00A10262"/>
    <w:rsid w:val="00A1569B"/>
    <w:rsid w:val="00A24383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BF5423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B419C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45429213635486A9CB231E1BE133BB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809982-495D-4117-BECD-ED893C095C0D}"/>
      </w:docPartPr>
      <w:docPartBody>
        <w:p w:rsidR="00A837DB" w:rsidRDefault="006A0A69" w:rsidP="006A0A69">
          <w:pPr>
            <w:pStyle w:val="945429213635486A9CB231E1BE133BB8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9CEFFEEFAFB2499C9F322D411DB5C76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D9C536-6933-4366-9D0B-7CC0B410CEED}"/>
      </w:docPartPr>
      <w:docPartBody>
        <w:p w:rsidR="00A837DB" w:rsidRDefault="006A0A69" w:rsidP="006A0A69">
          <w:pPr>
            <w:pStyle w:val="9CEFFEEFAFB2499C9F322D411DB5C761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F5B9C0D47C134526B3E7B5E069928B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91E6C2-4FD6-473E-A889-69DF2898F398}"/>
      </w:docPartPr>
      <w:docPartBody>
        <w:p w:rsidR="00A837DB" w:rsidRDefault="006A0A69" w:rsidP="006A0A69">
          <w:pPr>
            <w:pStyle w:val="F5B9C0D47C134526B3E7B5E069928B44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D3336"/>
    <w:rsid w:val="00311C9F"/>
    <w:rsid w:val="00361CBE"/>
    <w:rsid w:val="004163E7"/>
    <w:rsid w:val="00494163"/>
    <w:rsid w:val="00674EDF"/>
    <w:rsid w:val="00681357"/>
    <w:rsid w:val="006A0A69"/>
    <w:rsid w:val="007C6536"/>
    <w:rsid w:val="008325EB"/>
    <w:rsid w:val="00877FC8"/>
    <w:rsid w:val="008A0A3C"/>
    <w:rsid w:val="0098566A"/>
    <w:rsid w:val="00A71FB4"/>
    <w:rsid w:val="00A837DB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A0A69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B7DEAB-70BE-4307-8DC6-37A980B10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p</cp:lastModifiedBy>
  <cp:revision>9</cp:revision>
  <cp:lastPrinted>2016-08-25T11:42:00Z</cp:lastPrinted>
  <dcterms:created xsi:type="dcterms:W3CDTF">2018-09-16T11:36:00Z</dcterms:created>
  <dcterms:modified xsi:type="dcterms:W3CDTF">2019-07-16T10:58:00Z</dcterms:modified>
</cp:coreProperties>
</file>